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3888F" w14:textId="35F00F9D" w:rsidR="00874628" w:rsidRPr="002E2987" w:rsidRDefault="002A3D59" w:rsidP="002A3D59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32"/>
          <w:szCs w:val="32"/>
        </w:rPr>
      </w:pPr>
      <w:r w:rsidRPr="002E2987">
        <w:rPr>
          <w:rFonts w:ascii="Arial" w:hAnsi="Arial" w:cs="Arial"/>
          <w:b/>
          <w:noProof/>
          <w:sz w:val="32"/>
          <w:szCs w:val="32"/>
        </w:rPr>
        <w:drawing>
          <wp:inline distT="0" distB="0" distL="0" distR="0" wp14:anchorId="76FDCDD8" wp14:editId="318DE159">
            <wp:extent cx="792480" cy="761280"/>
            <wp:effectExtent l="0" t="0" r="0" b="1270"/>
            <wp:docPr id="1" name="Picture 1" descr="MN Low Incidence Projects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N Low Incidence Projects Logo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010" cy="76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C1960" w14:textId="77777777" w:rsidR="002A3D59" w:rsidRPr="002E2987" w:rsidRDefault="002A3D59" w:rsidP="00874628">
      <w:pPr>
        <w:pStyle w:val="NormalWeb"/>
        <w:spacing w:before="0" w:beforeAutospacing="0" w:after="0" w:afterAutospacing="0"/>
        <w:textAlignment w:val="top"/>
        <w:rPr>
          <w:rFonts w:ascii="Arial" w:hAnsi="Arial" w:cs="Arial"/>
          <w:b/>
          <w:sz w:val="28"/>
          <w:szCs w:val="28"/>
        </w:rPr>
      </w:pPr>
    </w:p>
    <w:p w14:paraId="0BC315F4" w14:textId="77777777" w:rsidR="001745DB" w:rsidRPr="002E2987" w:rsidRDefault="002A3D59" w:rsidP="002A3D59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28"/>
          <w:szCs w:val="28"/>
        </w:rPr>
      </w:pPr>
      <w:r w:rsidRPr="002E2987">
        <w:rPr>
          <w:rFonts w:ascii="Arial" w:hAnsi="Arial" w:cs="Arial"/>
          <w:b/>
          <w:sz w:val="28"/>
          <w:szCs w:val="28"/>
        </w:rPr>
        <w:t>Share</w:t>
      </w:r>
      <w:r w:rsidR="00BB7BBE" w:rsidRPr="002E2987">
        <w:rPr>
          <w:rFonts w:ascii="Arial" w:hAnsi="Arial" w:cs="Arial"/>
          <w:b/>
          <w:sz w:val="28"/>
          <w:szCs w:val="28"/>
        </w:rPr>
        <w:t xml:space="preserve"> S</w:t>
      </w:r>
      <w:r w:rsidRPr="002E2987">
        <w:rPr>
          <w:rFonts w:ascii="Arial" w:hAnsi="Arial" w:cs="Arial"/>
          <w:b/>
          <w:sz w:val="28"/>
          <w:szCs w:val="28"/>
        </w:rPr>
        <w:t xml:space="preserve">hop </w:t>
      </w:r>
    </w:p>
    <w:p w14:paraId="5BEA5E6E" w14:textId="7CB37602" w:rsidR="002A3D59" w:rsidRPr="002E2987" w:rsidRDefault="001745DB" w:rsidP="002A3D59">
      <w:pPr>
        <w:pStyle w:val="NormalWeb"/>
        <w:spacing w:before="0" w:beforeAutospacing="0" w:after="0" w:afterAutospacing="0"/>
        <w:jc w:val="center"/>
        <w:textAlignment w:val="top"/>
        <w:rPr>
          <w:rFonts w:ascii="Arial" w:hAnsi="Arial" w:cs="Arial"/>
          <w:b/>
          <w:sz w:val="28"/>
          <w:szCs w:val="28"/>
        </w:rPr>
      </w:pPr>
      <w:r w:rsidRPr="002E2987">
        <w:rPr>
          <w:rFonts w:ascii="Arial" w:hAnsi="Arial" w:cs="Arial"/>
          <w:b/>
          <w:sz w:val="28"/>
          <w:szCs w:val="28"/>
        </w:rPr>
        <w:t xml:space="preserve">Minnesota Educational Interpreter </w:t>
      </w:r>
      <w:r w:rsidR="002A3D59" w:rsidRPr="002E2987">
        <w:rPr>
          <w:rFonts w:ascii="Arial" w:hAnsi="Arial" w:cs="Arial"/>
          <w:b/>
          <w:sz w:val="28"/>
          <w:szCs w:val="28"/>
        </w:rPr>
        <w:t>Mentors</w:t>
      </w:r>
    </w:p>
    <w:p w14:paraId="441D366A" w14:textId="23DE4FBA" w:rsidR="00CE6500" w:rsidRPr="002E2987" w:rsidRDefault="00BB7BBE" w:rsidP="00647679">
      <w:pPr>
        <w:jc w:val="center"/>
        <w:rPr>
          <w:rFonts w:ascii="Arial" w:hAnsi="Arial" w:cs="Arial"/>
          <w:b/>
          <w:sz w:val="28"/>
          <w:szCs w:val="28"/>
        </w:rPr>
      </w:pPr>
      <w:r w:rsidRPr="002E2987">
        <w:rPr>
          <w:rFonts w:ascii="Arial" w:hAnsi="Arial" w:cs="Arial"/>
          <w:b/>
          <w:sz w:val="28"/>
          <w:szCs w:val="28"/>
        </w:rPr>
        <w:t>November 30, 2021</w:t>
      </w:r>
    </w:p>
    <w:p w14:paraId="24FA1F6D" w14:textId="4CF6674A" w:rsidR="002A3D59" w:rsidRPr="002E2987" w:rsidRDefault="002A3D59" w:rsidP="00647679">
      <w:pPr>
        <w:jc w:val="center"/>
        <w:rPr>
          <w:rFonts w:ascii="Arial" w:hAnsi="Arial" w:cs="Arial"/>
          <w:b/>
          <w:sz w:val="28"/>
          <w:szCs w:val="28"/>
        </w:rPr>
      </w:pPr>
      <w:r w:rsidRPr="002E2987">
        <w:rPr>
          <w:rFonts w:ascii="Arial" w:hAnsi="Arial" w:cs="Arial"/>
          <w:b/>
          <w:sz w:val="28"/>
          <w:szCs w:val="28"/>
        </w:rPr>
        <w:t>4:00-6:00 p</w:t>
      </w:r>
      <w:r w:rsidR="002E2987" w:rsidRPr="002E2987">
        <w:rPr>
          <w:rFonts w:ascii="Arial" w:hAnsi="Arial" w:cs="Arial"/>
          <w:b/>
          <w:sz w:val="28"/>
          <w:szCs w:val="28"/>
        </w:rPr>
        <w:t>.m.</w:t>
      </w:r>
    </w:p>
    <w:p w14:paraId="23E56B3C" w14:textId="519C618A" w:rsidR="002E2987" w:rsidRPr="002E2987" w:rsidRDefault="002E2987" w:rsidP="00647679">
      <w:pPr>
        <w:jc w:val="center"/>
        <w:rPr>
          <w:rFonts w:ascii="Arial" w:hAnsi="Arial" w:cs="Arial"/>
          <w:b/>
          <w:sz w:val="28"/>
          <w:szCs w:val="28"/>
        </w:rPr>
      </w:pPr>
      <w:r w:rsidRPr="002E2987">
        <w:rPr>
          <w:rFonts w:ascii="Arial" w:hAnsi="Arial" w:cs="Arial"/>
          <w:b/>
          <w:sz w:val="28"/>
          <w:szCs w:val="28"/>
        </w:rPr>
        <w:t>Revised Agenda</w:t>
      </w:r>
    </w:p>
    <w:p w14:paraId="4668DDA2" w14:textId="77777777" w:rsidR="00BB7BBE" w:rsidRPr="002E2987" w:rsidRDefault="00BB7BBE" w:rsidP="00647679">
      <w:pPr>
        <w:jc w:val="center"/>
        <w:rPr>
          <w:rFonts w:ascii="Arial" w:hAnsi="Arial" w:cs="Arial"/>
          <w:sz w:val="32"/>
          <w:szCs w:val="32"/>
        </w:rPr>
      </w:pPr>
      <w:bookmarkStart w:id="0" w:name="_Hlk46151021"/>
    </w:p>
    <w:p w14:paraId="0991AEEE" w14:textId="2DE672D9" w:rsidR="00647679" w:rsidRPr="002E2987" w:rsidRDefault="0093275D" w:rsidP="002E2987">
      <w:pPr>
        <w:jc w:val="center"/>
        <w:rPr>
          <w:rFonts w:ascii="Arial" w:hAnsi="Arial" w:cs="Arial"/>
          <w:sz w:val="32"/>
          <w:szCs w:val="32"/>
        </w:rPr>
      </w:pPr>
      <w:r w:rsidRPr="002E2987">
        <w:rPr>
          <w:rFonts w:ascii="Arial" w:hAnsi="Arial" w:cs="Arial"/>
          <w:sz w:val="32"/>
          <w:szCs w:val="32"/>
        </w:rPr>
        <w:t xml:space="preserve">Virtual </w:t>
      </w:r>
      <w:r w:rsidR="00BB7BBE" w:rsidRPr="002E2987">
        <w:rPr>
          <w:rFonts w:ascii="Arial" w:hAnsi="Arial" w:cs="Arial"/>
          <w:sz w:val="32"/>
          <w:szCs w:val="32"/>
        </w:rPr>
        <w:t>–</w:t>
      </w:r>
      <w:r w:rsidR="00647679" w:rsidRPr="002E2987">
        <w:rPr>
          <w:rFonts w:ascii="Arial" w:hAnsi="Arial" w:cs="Arial"/>
          <w:sz w:val="32"/>
          <w:szCs w:val="32"/>
        </w:rPr>
        <w:t xml:space="preserve"> </w:t>
      </w:r>
      <w:hyperlink r:id="rId9" w:history="1">
        <w:r w:rsidR="002E2987" w:rsidRPr="002E2987">
          <w:rPr>
            <w:rStyle w:val="Hyperlink"/>
            <w:rFonts w:ascii="Arial" w:hAnsi="Arial" w:cs="Arial"/>
            <w:sz w:val="32"/>
            <w:szCs w:val="32"/>
          </w:rPr>
          <w:t>Register in Advance with Zoom Link</w:t>
        </w:r>
      </w:hyperlink>
    </w:p>
    <w:bookmarkEnd w:id="0"/>
    <w:p w14:paraId="50A21C53" w14:textId="77777777" w:rsidR="001745DB" w:rsidRPr="002E2987" w:rsidRDefault="001745DB" w:rsidP="00647679">
      <w:pPr>
        <w:rPr>
          <w:rFonts w:ascii="Arial" w:hAnsi="Arial" w:cs="Arial"/>
          <w:b/>
          <w:bCs/>
          <w:iCs/>
          <w:color w:val="000000" w:themeColor="text1"/>
          <w:sz w:val="32"/>
          <w:szCs w:val="32"/>
        </w:rPr>
      </w:pPr>
    </w:p>
    <w:p w14:paraId="66B06CFC" w14:textId="3AA6D416" w:rsidR="00BB7BBE" w:rsidRPr="002E2987" w:rsidRDefault="00BB7BBE" w:rsidP="0093275D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8"/>
          <w:szCs w:val="28"/>
        </w:rPr>
        <w:t>4:00 – 4:30</w:t>
      </w:r>
      <w:r w:rsidR="001745DB" w:rsidRPr="002E2987">
        <w:rPr>
          <w:rFonts w:ascii="Arial" w:eastAsia="Times New Roman" w:hAnsi="Arial" w:cs="Arial"/>
          <w:color w:val="000000"/>
          <w:sz w:val="28"/>
          <w:szCs w:val="28"/>
        </w:rPr>
        <w:t xml:space="preserve"> p.m.</w:t>
      </w:r>
      <w:r w:rsidRPr="002E2987">
        <w:rPr>
          <w:rFonts w:ascii="Arial" w:eastAsia="Times New Roman" w:hAnsi="Arial" w:cs="Arial"/>
          <w:color w:val="000000"/>
          <w:sz w:val="28"/>
          <w:szCs w:val="28"/>
        </w:rPr>
        <w:tab/>
      </w:r>
      <w:r w:rsidR="0093275D" w:rsidRPr="002E2987">
        <w:rPr>
          <w:rFonts w:ascii="Arial" w:eastAsia="Times New Roman" w:hAnsi="Arial" w:cs="Arial"/>
          <w:b/>
          <w:bCs/>
          <w:color w:val="000000"/>
          <w:sz w:val="28"/>
          <w:szCs w:val="28"/>
        </w:rPr>
        <w:t>Introductions</w:t>
      </w:r>
      <w:r w:rsidRPr="002E298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, Judy Wolff Library </w:t>
      </w:r>
      <w:r w:rsidRPr="002E2987">
        <w:rPr>
          <w:rFonts w:ascii="Arial" w:eastAsia="Times New Roman" w:hAnsi="Arial" w:cs="Arial"/>
          <w:b/>
          <w:bCs/>
          <w:color w:val="000000"/>
          <w:sz w:val="24"/>
          <w:szCs w:val="24"/>
        </w:rPr>
        <w:t>(EIPA Prep Materials</w:t>
      </w:r>
      <w:r w:rsidR="001745DB" w:rsidRPr="002E2987">
        <w:rPr>
          <w:rFonts w:ascii="Arial" w:eastAsia="Times New Roman" w:hAnsi="Arial" w:cs="Arial"/>
          <w:b/>
          <w:bCs/>
          <w:color w:val="000000"/>
          <w:sz w:val="24"/>
          <w:szCs w:val="24"/>
        </w:rPr>
        <w:t>)</w:t>
      </w:r>
    </w:p>
    <w:p w14:paraId="030977D2" w14:textId="42DE56B0" w:rsidR="0093275D" w:rsidRPr="002E2987" w:rsidRDefault="0093275D" w:rsidP="0093275D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2E2987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</w:p>
    <w:p w14:paraId="7F27A630" w14:textId="5D411A50" w:rsidR="002E2987" w:rsidRPr="002E2987" w:rsidRDefault="00BB7BBE" w:rsidP="00647679">
      <w:pPr>
        <w:rPr>
          <w:rFonts w:ascii="Arial" w:eastAsia="Times New Roman" w:hAnsi="Arial" w:cs="Arial"/>
          <w:color w:val="000000"/>
          <w:sz w:val="28"/>
          <w:szCs w:val="28"/>
        </w:rPr>
      </w:pPr>
      <w:r w:rsidRPr="002E2987">
        <w:rPr>
          <w:rFonts w:ascii="Arial" w:eastAsia="Times New Roman" w:hAnsi="Arial" w:cs="Arial"/>
          <w:color w:val="000000"/>
          <w:sz w:val="28"/>
          <w:szCs w:val="28"/>
        </w:rPr>
        <w:t>4:30-6:00</w:t>
      </w:r>
      <w:r w:rsidR="001745DB" w:rsidRPr="002E2987">
        <w:rPr>
          <w:rFonts w:ascii="Arial" w:eastAsia="Times New Roman" w:hAnsi="Arial" w:cs="Arial"/>
          <w:color w:val="000000"/>
          <w:sz w:val="28"/>
          <w:szCs w:val="28"/>
        </w:rPr>
        <w:t xml:space="preserve"> p.m.</w:t>
      </w:r>
      <w:r w:rsidR="001745DB" w:rsidRPr="002E2987">
        <w:rPr>
          <w:rFonts w:ascii="Arial" w:eastAsia="Times New Roman" w:hAnsi="Arial" w:cs="Arial"/>
          <w:color w:val="000000"/>
          <w:sz w:val="28"/>
          <w:szCs w:val="28"/>
        </w:rPr>
        <w:tab/>
      </w:r>
      <w:r w:rsidR="002E2987" w:rsidRPr="002E2987">
        <w:rPr>
          <w:rFonts w:ascii="Arial" w:eastAsia="Times New Roman" w:hAnsi="Arial" w:cs="Arial"/>
          <w:b/>
          <w:bCs/>
          <w:color w:val="000000"/>
          <w:sz w:val="28"/>
          <w:szCs w:val="28"/>
        </w:rPr>
        <w:t>Discussion/Update Topics</w:t>
      </w:r>
    </w:p>
    <w:p w14:paraId="259B53D8" w14:textId="550D109B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New Mentor Laws – Mary Cashman-Bakken, Melissa </w:t>
      </w:r>
      <w:proofErr w:type="spellStart"/>
      <w:r w:rsidRPr="002E2987">
        <w:rPr>
          <w:rFonts w:ascii="Arial" w:eastAsia="Times New Roman" w:hAnsi="Arial" w:cs="Arial"/>
          <w:color w:val="000000"/>
          <w:sz w:val="24"/>
          <w:szCs w:val="24"/>
        </w:rPr>
        <w:t>Barg</w:t>
      </w:r>
      <w:proofErr w:type="spellEnd"/>
      <w:r w:rsidRPr="002E2987">
        <w:rPr>
          <w:rFonts w:ascii="Arial" w:eastAsia="Times New Roman" w:hAnsi="Arial" w:cs="Arial"/>
          <w:color w:val="000000"/>
          <w:sz w:val="24"/>
          <w:szCs w:val="24"/>
        </w:rPr>
        <w:t>, Lora Amaro (MNCDHH)</w:t>
      </w:r>
    </w:p>
    <w:p w14:paraId="64C06C70" w14:textId="18C9234B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Recruiting Educational Interpreters </w:t>
      </w:r>
    </w:p>
    <w:p w14:paraId="775BB79B" w14:textId="2670573B" w:rsidR="002E2987" w:rsidRPr="002E2987" w:rsidRDefault="002E2987" w:rsidP="002E2987">
      <w:pPr>
        <w:pStyle w:val="ListParagraph"/>
        <w:numPr>
          <w:ilvl w:val="1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ITP presentation? (Kay Pitney and Jess </w:t>
      </w:r>
      <w:proofErr w:type="spellStart"/>
      <w:r w:rsidRPr="002E2987">
        <w:rPr>
          <w:rFonts w:ascii="Arial" w:eastAsia="Times New Roman" w:hAnsi="Arial" w:cs="Arial"/>
          <w:color w:val="000000"/>
          <w:sz w:val="24"/>
          <w:szCs w:val="24"/>
        </w:rPr>
        <w:t>Petrowiak</w:t>
      </w:r>
      <w:proofErr w:type="spellEnd"/>
      <w:r w:rsidRPr="002E2987"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3ECF2FA7" w14:textId="11F7C8BA" w:rsidR="002E2987" w:rsidRPr="002E2987" w:rsidRDefault="002E2987" w:rsidP="002E2987">
      <w:pPr>
        <w:pStyle w:val="ListParagraph"/>
        <w:numPr>
          <w:ilvl w:val="1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ASL Programs in High Schools</w:t>
      </w:r>
    </w:p>
    <w:p w14:paraId="69DC4130" w14:textId="5A1B8ADA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What’s Next one-pager for newly certified interpreters – Melissa </w:t>
      </w:r>
      <w:proofErr w:type="spellStart"/>
      <w:r w:rsidRPr="002E2987">
        <w:rPr>
          <w:rFonts w:ascii="Arial" w:eastAsia="Times New Roman" w:hAnsi="Arial" w:cs="Arial"/>
          <w:color w:val="000000"/>
          <w:sz w:val="24"/>
          <w:szCs w:val="24"/>
        </w:rPr>
        <w:t>Barg</w:t>
      </w:r>
      <w:proofErr w:type="spellEnd"/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 and Kari Brecht</w:t>
      </w:r>
    </w:p>
    <w:p w14:paraId="4BBB2F8D" w14:textId="07C8518F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Mentor List to Track</w:t>
      </w:r>
    </w:p>
    <w:p w14:paraId="2AED9399" w14:textId="5352A03B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Google Folder vs. Google Shared Drive</w:t>
      </w:r>
    </w:p>
    <w:p w14:paraId="23D9E38F" w14:textId="0A9AFA26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Share Shop Name Change?</w:t>
      </w:r>
    </w:p>
    <w:p w14:paraId="767B32DC" w14:textId="037D4200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Challenges this year working with students</w:t>
      </w:r>
    </w:p>
    <w:p w14:paraId="7759A767" w14:textId="6D514A2E" w:rsidR="002E2987" w:rsidRPr="002E2987" w:rsidRDefault="002E2987" w:rsidP="002E2987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Reschedule Hilary </w:t>
      </w:r>
      <w:proofErr w:type="spellStart"/>
      <w:r w:rsidRPr="002E2987">
        <w:rPr>
          <w:rFonts w:ascii="Arial" w:eastAsia="Times New Roman" w:hAnsi="Arial" w:cs="Arial"/>
          <w:color w:val="000000"/>
          <w:sz w:val="24"/>
          <w:szCs w:val="24"/>
        </w:rPr>
        <w:t>Maag</w:t>
      </w:r>
      <w:proofErr w:type="spellEnd"/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 – February 22?</w:t>
      </w:r>
    </w:p>
    <w:p w14:paraId="6B7E32D4" w14:textId="2C52A098" w:rsidR="00BB7BBE" w:rsidRPr="002E2987" w:rsidRDefault="002E2987" w:rsidP="00B34F46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000000"/>
          <w:sz w:val="24"/>
          <w:szCs w:val="24"/>
        </w:rPr>
      </w:pPr>
      <w:r w:rsidRPr="002E2987">
        <w:rPr>
          <w:rFonts w:ascii="Arial" w:eastAsia="Times New Roman" w:hAnsi="Arial" w:cs="Arial"/>
          <w:color w:val="000000"/>
          <w:sz w:val="24"/>
          <w:szCs w:val="24"/>
        </w:rPr>
        <w:t>Upcoming Workshop Ideas</w:t>
      </w:r>
    </w:p>
    <w:p w14:paraId="7DCFB216" w14:textId="77777777" w:rsidR="00BB7BBE" w:rsidRPr="00BB7BBE" w:rsidRDefault="00BB7BBE" w:rsidP="00B34F46">
      <w:pPr>
        <w:rPr>
          <w:rFonts w:ascii="Arial" w:hAnsi="Arial" w:cs="Arial"/>
          <w:b/>
          <w:bCs/>
          <w:iCs/>
          <w:color w:val="000000" w:themeColor="text1"/>
          <w:sz w:val="32"/>
          <w:szCs w:val="32"/>
        </w:rPr>
      </w:pPr>
    </w:p>
    <w:p w14:paraId="54BF6DED" w14:textId="07796C00" w:rsidR="00647679" w:rsidRPr="002E2987" w:rsidRDefault="00647679" w:rsidP="00B34F46">
      <w:pPr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</w:pPr>
      <w:r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Future </w:t>
      </w:r>
      <w:r w:rsidR="0093275D"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Interpreter </w:t>
      </w:r>
      <w:r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Meeting</w:t>
      </w:r>
      <w:r w:rsidR="0093275D"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 xml:space="preserve"> </w:t>
      </w:r>
      <w:r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Plans</w:t>
      </w:r>
      <w:r w:rsidR="0093275D" w:rsidRPr="002E2987">
        <w:rPr>
          <w:rFonts w:ascii="Arial" w:hAnsi="Arial" w:cs="Arial"/>
          <w:b/>
          <w:bCs/>
          <w:iCs/>
          <w:color w:val="000000" w:themeColor="text1"/>
          <w:sz w:val="28"/>
          <w:szCs w:val="28"/>
        </w:rPr>
        <w:t>:</w:t>
      </w:r>
    </w:p>
    <w:p w14:paraId="5830F89E" w14:textId="77777777" w:rsidR="001745DB" w:rsidRPr="00BB7BBE" w:rsidRDefault="001745DB" w:rsidP="00B34F46">
      <w:pPr>
        <w:rPr>
          <w:rFonts w:ascii="Arial" w:hAnsi="Arial" w:cs="Arial"/>
          <w:b/>
          <w:bCs/>
          <w:iCs/>
          <w:color w:val="000000" w:themeColor="text1"/>
          <w:sz w:val="32"/>
          <w:szCs w:val="32"/>
        </w:rPr>
      </w:pPr>
    </w:p>
    <w:p w14:paraId="144F0C4C" w14:textId="1BBC5B80" w:rsidR="0093275D" w:rsidRPr="002E2987" w:rsidRDefault="00BB7BBE" w:rsidP="00B34F46">
      <w:pPr>
        <w:rPr>
          <w:rFonts w:ascii="Arial" w:hAnsi="Arial" w:cs="Arial"/>
          <w:iCs/>
          <w:color w:val="000000" w:themeColor="text1"/>
          <w:sz w:val="24"/>
          <w:szCs w:val="24"/>
        </w:rPr>
      </w:pPr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December 8, </w:t>
      </w:r>
      <w:proofErr w:type="gramStart"/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>2021</w:t>
      </w:r>
      <w:proofErr w:type="gramEnd"/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ab/>
      </w:r>
      <w:r w:rsidR="001745DB"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Interpreter Workshop – Bethany </w:t>
      </w:r>
      <w:proofErr w:type="spellStart"/>
      <w:r w:rsidR="001745DB" w:rsidRPr="002E2987">
        <w:rPr>
          <w:rFonts w:ascii="Arial" w:hAnsi="Arial" w:cs="Arial"/>
          <w:iCs/>
          <w:color w:val="000000" w:themeColor="text1"/>
          <w:sz w:val="24"/>
          <w:szCs w:val="24"/>
        </w:rPr>
        <w:t>Gehman</w:t>
      </w:r>
      <w:proofErr w:type="spellEnd"/>
    </w:p>
    <w:p w14:paraId="3D862640" w14:textId="458F0B96" w:rsidR="002E2987" w:rsidRPr="002E2987" w:rsidRDefault="002E2987" w:rsidP="00B34F46">
      <w:pPr>
        <w:rPr>
          <w:rFonts w:ascii="Arial" w:hAnsi="Arial" w:cs="Arial"/>
          <w:iCs/>
          <w:color w:val="000000" w:themeColor="text1"/>
          <w:sz w:val="24"/>
          <w:szCs w:val="24"/>
        </w:rPr>
      </w:pPr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February 5, </w:t>
      </w:r>
      <w:proofErr w:type="gramStart"/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>2022</w:t>
      </w:r>
      <w:proofErr w:type="gramEnd"/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ab/>
        <w:t>Interpreter Workshop – David Evans</w:t>
      </w:r>
    </w:p>
    <w:p w14:paraId="64B0A70B" w14:textId="77777777" w:rsidR="002E2987" w:rsidRDefault="0093275D" w:rsidP="002E2987">
      <w:pPr>
        <w:rPr>
          <w:rFonts w:ascii="Arial" w:hAnsi="Arial" w:cs="Arial"/>
          <w:iCs/>
          <w:color w:val="000000" w:themeColor="text1"/>
          <w:sz w:val="24"/>
          <w:szCs w:val="24"/>
        </w:rPr>
      </w:pPr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>February 22</w:t>
      </w:r>
      <w:r w:rsidR="00BB7BBE"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, </w:t>
      </w:r>
      <w:proofErr w:type="gramStart"/>
      <w:r w:rsidR="00BB7BBE" w:rsidRPr="002E2987">
        <w:rPr>
          <w:rFonts w:ascii="Arial" w:hAnsi="Arial" w:cs="Arial"/>
          <w:iCs/>
          <w:color w:val="000000" w:themeColor="text1"/>
          <w:sz w:val="24"/>
          <w:szCs w:val="24"/>
        </w:rPr>
        <w:t>2022</w:t>
      </w:r>
      <w:proofErr w:type="gramEnd"/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ab/>
        <w:t>Share</w:t>
      </w:r>
      <w:r w:rsidR="002E2987"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 S</w:t>
      </w:r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>hop for Mentor</w:t>
      </w:r>
      <w:r w:rsidR="001745DB" w:rsidRPr="002E2987">
        <w:rPr>
          <w:rFonts w:ascii="Arial" w:hAnsi="Arial" w:cs="Arial"/>
          <w:iCs/>
          <w:color w:val="000000" w:themeColor="text1"/>
          <w:sz w:val="24"/>
          <w:szCs w:val="24"/>
        </w:rPr>
        <w:t>s</w:t>
      </w:r>
      <w:r w:rsidR="002E2987" w:rsidRPr="002E2987">
        <w:rPr>
          <w:rFonts w:ascii="Arial" w:hAnsi="Arial" w:cs="Arial"/>
          <w:iCs/>
          <w:color w:val="000000" w:themeColor="text1"/>
          <w:sz w:val="24"/>
          <w:szCs w:val="24"/>
        </w:rPr>
        <w:t xml:space="preserve"> – Rescheduled? </w:t>
      </w:r>
    </w:p>
    <w:p w14:paraId="1EF721B5" w14:textId="5CFD255F" w:rsidR="00647679" w:rsidRPr="00BB7BBE" w:rsidRDefault="002E2987" w:rsidP="002E2987">
      <w:pPr>
        <w:ind w:left="1440" w:firstLine="720"/>
        <w:rPr>
          <w:rFonts w:ascii="Arial" w:hAnsi="Arial" w:cs="Arial"/>
          <w:iCs/>
          <w:color w:val="000000" w:themeColor="text1"/>
          <w:sz w:val="32"/>
          <w:szCs w:val="32"/>
        </w:rPr>
      </w:pPr>
      <w:r w:rsidRPr="002E2987">
        <w:rPr>
          <w:rFonts w:ascii="Arial" w:hAnsi="Arial" w:cs="Arial"/>
          <w:iCs/>
          <w:color w:val="000000" w:themeColor="text1"/>
          <w:sz w:val="24"/>
          <w:szCs w:val="24"/>
        </w:rPr>
        <w:t>“</w:t>
      </w:r>
      <w:r w:rsidRPr="002E2987">
        <w:rPr>
          <w:rFonts w:ascii="Arial" w:eastAsia="Times New Roman" w:hAnsi="Arial" w:cs="Arial"/>
          <w:color w:val="000000"/>
          <w:sz w:val="24"/>
          <w:szCs w:val="24"/>
        </w:rPr>
        <w:t xml:space="preserve">Hilary </w:t>
      </w:r>
      <w:proofErr w:type="spellStart"/>
      <w:r w:rsidRPr="002E2987">
        <w:rPr>
          <w:rFonts w:ascii="Arial" w:eastAsia="Times New Roman" w:hAnsi="Arial" w:cs="Arial"/>
          <w:color w:val="000000"/>
          <w:sz w:val="24"/>
          <w:szCs w:val="24"/>
        </w:rPr>
        <w:t>Maag</w:t>
      </w:r>
      <w:proofErr w:type="spellEnd"/>
      <w:r w:rsidRPr="002E2987">
        <w:rPr>
          <w:rFonts w:ascii="Arial" w:eastAsia="Times New Roman" w:hAnsi="Arial" w:cs="Arial"/>
          <w:color w:val="000000"/>
          <w:sz w:val="24"/>
          <w:szCs w:val="24"/>
        </w:rPr>
        <w:t>: A Fresh Look at Mentoring Interpreters</w:t>
      </w:r>
      <w:r w:rsidRPr="002E2987">
        <w:rPr>
          <w:rFonts w:ascii="Arial" w:eastAsia="Times New Roman" w:hAnsi="Arial" w:cs="Arial"/>
          <w:color w:val="000000"/>
          <w:sz w:val="24"/>
          <w:szCs w:val="24"/>
        </w:rPr>
        <w:t>”</w:t>
      </w:r>
    </w:p>
    <w:sectPr w:rsidR="00647679" w:rsidRPr="00BB7BBE" w:rsidSect="007E6C0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64B28" w14:textId="77777777" w:rsidR="004F7861" w:rsidRDefault="004F7861" w:rsidP="00556BAF">
      <w:r>
        <w:separator/>
      </w:r>
    </w:p>
  </w:endnote>
  <w:endnote w:type="continuationSeparator" w:id="0">
    <w:p w14:paraId="338E5155" w14:textId="77777777" w:rsidR="004F7861" w:rsidRDefault="004F7861" w:rsidP="00556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3F943" w14:textId="77777777" w:rsidR="00647679" w:rsidRPr="00647679" w:rsidRDefault="00647679" w:rsidP="00647679">
    <w:pPr>
      <w:pStyle w:val="Footer"/>
      <w:ind w:left="720"/>
      <w:rPr>
        <w:sz w:val="24"/>
        <w:szCs w:val="24"/>
      </w:rPr>
    </w:pPr>
    <w:r w:rsidRPr="00647679">
      <w:rPr>
        <w:rFonts w:eastAsiaTheme="minorEastAsia" w:cs="Arial"/>
        <w:iCs/>
        <w:noProof/>
        <w:sz w:val="24"/>
        <w:szCs w:val="28"/>
      </w:rPr>
      <w:t>Funding for the MN Low Incidence Projects is made possible with a grant from the MN Department of Education. The source of the funds is federal award Special Education – Programs to States, CFDA 84.027A.</w:t>
    </w:r>
  </w:p>
  <w:p w14:paraId="42A0AE7B" w14:textId="77777777" w:rsidR="00647679" w:rsidRDefault="00647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530CE" w14:textId="77777777" w:rsidR="004F7861" w:rsidRDefault="004F7861" w:rsidP="00556BAF">
      <w:r>
        <w:separator/>
      </w:r>
    </w:p>
  </w:footnote>
  <w:footnote w:type="continuationSeparator" w:id="0">
    <w:p w14:paraId="20F42686" w14:textId="77777777" w:rsidR="004F7861" w:rsidRDefault="004F7861" w:rsidP="00556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52741"/>
    <w:multiLevelType w:val="hybridMultilevel"/>
    <w:tmpl w:val="7390E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3AFD"/>
    <w:multiLevelType w:val="hybridMultilevel"/>
    <w:tmpl w:val="6D944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76F2B"/>
    <w:multiLevelType w:val="hybridMultilevel"/>
    <w:tmpl w:val="39363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B77"/>
    <w:multiLevelType w:val="hybridMultilevel"/>
    <w:tmpl w:val="82E2B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13947"/>
    <w:multiLevelType w:val="hybridMultilevel"/>
    <w:tmpl w:val="F8E28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663A0"/>
    <w:multiLevelType w:val="hybridMultilevel"/>
    <w:tmpl w:val="5C50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970E9"/>
    <w:multiLevelType w:val="hybridMultilevel"/>
    <w:tmpl w:val="0A920576"/>
    <w:lvl w:ilvl="0" w:tplc="7DD24DC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340A1"/>
    <w:multiLevelType w:val="hybridMultilevel"/>
    <w:tmpl w:val="46A215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52EB4D14"/>
    <w:multiLevelType w:val="hybridMultilevel"/>
    <w:tmpl w:val="5E289D1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</w:num>
  <w:num w:numId="7">
    <w:abstractNumId w:val="6"/>
  </w:num>
  <w:num w:numId="8">
    <w:abstractNumId w:val="7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TQwNje2MDM3NrVQ0lEKTi0uzszPAykwqQUA62VQaCwAAAA="/>
  </w:docVars>
  <w:rsids>
    <w:rsidRoot w:val="003313F9"/>
    <w:rsid w:val="00034CFF"/>
    <w:rsid w:val="00046774"/>
    <w:rsid w:val="00052C21"/>
    <w:rsid w:val="000A5939"/>
    <w:rsid w:val="000B2811"/>
    <w:rsid w:val="000B5704"/>
    <w:rsid w:val="000F407A"/>
    <w:rsid w:val="000F6035"/>
    <w:rsid w:val="0010671D"/>
    <w:rsid w:val="0011084D"/>
    <w:rsid w:val="001745DB"/>
    <w:rsid w:val="001A1364"/>
    <w:rsid w:val="001B4EE9"/>
    <w:rsid w:val="001C2F35"/>
    <w:rsid w:val="001D041D"/>
    <w:rsid w:val="001D60C9"/>
    <w:rsid w:val="001F2B93"/>
    <w:rsid w:val="001F3237"/>
    <w:rsid w:val="001F49A1"/>
    <w:rsid w:val="00212038"/>
    <w:rsid w:val="00217C76"/>
    <w:rsid w:val="00285E08"/>
    <w:rsid w:val="002A3D59"/>
    <w:rsid w:val="002C0AAF"/>
    <w:rsid w:val="002E2176"/>
    <w:rsid w:val="002E2987"/>
    <w:rsid w:val="002F64DE"/>
    <w:rsid w:val="00317639"/>
    <w:rsid w:val="003313F9"/>
    <w:rsid w:val="00350A40"/>
    <w:rsid w:val="00375858"/>
    <w:rsid w:val="003921EA"/>
    <w:rsid w:val="003C464B"/>
    <w:rsid w:val="00413D92"/>
    <w:rsid w:val="00432BCB"/>
    <w:rsid w:val="004577C9"/>
    <w:rsid w:val="0047488F"/>
    <w:rsid w:val="004759A1"/>
    <w:rsid w:val="0049260B"/>
    <w:rsid w:val="004C3002"/>
    <w:rsid w:val="004C7C36"/>
    <w:rsid w:val="004F15B1"/>
    <w:rsid w:val="004F7861"/>
    <w:rsid w:val="005006D1"/>
    <w:rsid w:val="00507338"/>
    <w:rsid w:val="00556BAF"/>
    <w:rsid w:val="00577C90"/>
    <w:rsid w:val="005B431B"/>
    <w:rsid w:val="005E638C"/>
    <w:rsid w:val="00630DB4"/>
    <w:rsid w:val="0064708E"/>
    <w:rsid w:val="00647679"/>
    <w:rsid w:val="00647CFC"/>
    <w:rsid w:val="00673A86"/>
    <w:rsid w:val="006A27B4"/>
    <w:rsid w:val="006C52A3"/>
    <w:rsid w:val="00730DA6"/>
    <w:rsid w:val="00737B6C"/>
    <w:rsid w:val="007731C8"/>
    <w:rsid w:val="007950AA"/>
    <w:rsid w:val="00795765"/>
    <w:rsid w:val="007E6C0F"/>
    <w:rsid w:val="007F1B09"/>
    <w:rsid w:val="007F4E13"/>
    <w:rsid w:val="008229E3"/>
    <w:rsid w:val="00865363"/>
    <w:rsid w:val="00874628"/>
    <w:rsid w:val="00881C7B"/>
    <w:rsid w:val="00882C25"/>
    <w:rsid w:val="00887D41"/>
    <w:rsid w:val="00893D10"/>
    <w:rsid w:val="008A0FCF"/>
    <w:rsid w:val="008B773E"/>
    <w:rsid w:val="008E2A17"/>
    <w:rsid w:val="00912408"/>
    <w:rsid w:val="009227C4"/>
    <w:rsid w:val="0093275D"/>
    <w:rsid w:val="00974157"/>
    <w:rsid w:val="0098061F"/>
    <w:rsid w:val="009A2A6D"/>
    <w:rsid w:val="00A0232F"/>
    <w:rsid w:val="00A353C0"/>
    <w:rsid w:val="00A3540B"/>
    <w:rsid w:val="00A548F5"/>
    <w:rsid w:val="00A758C7"/>
    <w:rsid w:val="00A8130E"/>
    <w:rsid w:val="00A820CB"/>
    <w:rsid w:val="00A861D1"/>
    <w:rsid w:val="00A941DD"/>
    <w:rsid w:val="00A97126"/>
    <w:rsid w:val="00AA4D2E"/>
    <w:rsid w:val="00AA598C"/>
    <w:rsid w:val="00AB7FB1"/>
    <w:rsid w:val="00B112DA"/>
    <w:rsid w:val="00B204EE"/>
    <w:rsid w:val="00B24288"/>
    <w:rsid w:val="00B34F46"/>
    <w:rsid w:val="00B75E58"/>
    <w:rsid w:val="00B77532"/>
    <w:rsid w:val="00B91394"/>
    <w:rsid w:val="00BB3F9E"/>
    <w:rsid w:val="00BB7BBE"/>
    <w:rsid w:val="00BF6820"/>
    <w:rsid w:val="00C04190"/>
    <w:rsid w:val="00C11A68"/>
    <w:rsid w:val="00C46983"/>
    <w:rsid w:val="00C530E0"/>
    <w:rsid w:val="00C7516D"/>
    <w:rsid w:val="00C826F4"/>
    <w:rsid w:val="00CB3A3F"/>
    <w:rsid w:val="00CE6500"/>
    <w:rsid w:val="00D04DEF"/>
    <w:rsid w:val="00D15D15"/>
    <w:rsid w:val="00DD4440"/>
    <w:rsid w:val="00DE50B4"/>
    <w:rsid w:val="00E14143"/>
    <w:rsid w:val="00E2139C"/>
    <w:rsid w:val="00E3594A"/>
    <w:rsid w:val="00E43139"/>
    <w:rsid w:val="00E43FCE"/>
    <w:rsid w:val="00E441C0"/>
    <w:rsid w:val="00E5297E"/>
    <w:rsid w:val="00E53E4A"/>
    <w:rsid w:val="00E62851"/>
    <w:rsid w:val="00E73B52"/>
    <w:rsid w:val="00EA1E27"/>
    <w:rsid w:val="00EF2116"/>
    <w:rsid w:val="00F13C5C"/>
    <w:rsid w:val="00F15961"/>
    <w:rsid w:val="00F30B31"/>
    <w:rsid w:val="00F341D0"/>
    <w:rsid w:val="00F41C6C"/>
    <w:rsid w:val="00F44E06"/>
    <w:rsid w:val="00F44F3E"/>
    <w:rsid w:val="00F64D27"/>
    <w:rsid w:val="00FA47E3"/>
    <w:rsid w:val="00FA61E1"/>
    <w:rsid w:val="00FB4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1442B"/>
  <w15:docId w15:val="{123C0EDE-AA9C-478C-8492-E66C72467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DE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4CF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13F9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31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13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3F9"/>
    <w:rPr>
      <w:rFonts w:ascii="Tahoma" w:hAnsi="Tahoma" w:cs="Tahoma"/>
      <w:sz w:val="16"/>
      <w:szCs w:val="16"/>
    </w:rPr>
  </w:style>
  <w:style w:type="character" w:styleId="Hyperlink">
    <w:name w:val="Hyperlink"/>
    <w:rsid w:val="00A820CB"/>
    <w:rPr>
      <w:color w:val="0000FF"/>
      <w:u w:val="single"/>
    </w:rPr>
  </w:style>
  <w:style w:type="paragraph" w:styleId="NoSpacing">
    <w:name w:val="No Spacing"/>
    <w:uiPriority w:val="1"/>
    <w:qFormat/>
    <w:rsid w:val="007950AA"/>
  </w:style>
  <w:style w:type="character" w:customStyle="1" w:styleId="Heading1Char">
    <w:name w:val="Heading 1 Char"/>
    <w:basedOn w:val="DefaultParagraphFont"/>
    <w:link w:val="Heading1"/>
    <w:uiPriority w:val="9"/>
    <w:rsid w:val="00D04D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D04DE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4C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56B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BAF"/>
  </w:style>
  <w:style w:type="paragraph" w:styleId="Footer">
    <w:name w:val="footer"/>
    <w:basedOn w:val="Normal"/>
    <w:link w:val="FooterChar"/>
    <w:uiPriority w:val="99"/>
    <w:unhideWhenUsed/>
    <w:rsid w:val="00556B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BAF"/>
  </w:style>
  <w:style w:type="character" w:styleId="Emphasis">
    <w:name w:val="Emphasis"/>
    <w:uiPriority w:val="20"/>
    <w:qFormat/>
    <w:rsid w:val="00AA598C"/>
    <w:rPr>
      <w:i/>
      <w:iCs/>
    </w:rPr>
  </w:style>
  <w:style w:type="paragraph" w:styleId="ListParagraph">
    <w:name w:val="List Paragraph"/>
    <w:basedOn w:val="Normal"/>
    <w:uiPriority w:val="34"/>
    <w:qFormat/>
    <w:rsid w:val="003921E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07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etroecsu.zoom.us/meeting/register/tZUsf-GtqjMrGdc031jnr8UANBElafq_c9m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C21F3-4B2C-4CF4-AB00-E0B1E8393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ly Carr</dc:creator>
  <cp:lastModifiedBy>Ann Mayes</cp:lastModifiedBy>
  <cp:revision>2</cp:revision>
  <cp:lastPrinted>2016-09-01T15:20:00Z</cp:lastPrinted>
  <dcterms:created xsi:type="dcterms:W3CDTF">2021-11-24T16:36:00Z</dcterms:created>
  <dcterms:modified xsi:type="dcterms:W3CDTF">2021-11-24T16:36:00Z</dcterms:modified>
</cp:coreProperties>
</file>